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inisha Koloth Vinayak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inis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oloth Vinayak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51 Sundew Ct, Aurora, IL, USA Aur 605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ini.adarsh@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26402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dachal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2/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